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3CEFBF02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362B9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362B9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64FBD1CD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39BDACAB" w:rsidR="009D3861" w:rsidRPr="00362B90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</w:t>
            </w:r>
            <w:r w:rsidR="00362B9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 заузетости површине за породичне куће</w:t>
            </w:r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051938B0" w:rsidR="009D3861" w:rsidRPr="000A0766" w:rsidRDefault="009D3861" w:rsidP="000444A9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 заузетости површине за станове</w:t>
            </w:r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4AA494D" w14:textId="77777777" w:rsidR="009D3861" w:rsidRDefault="009D3861" w:rsidP="00362B9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64C53A95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D655565" w14:textId="3389F9C8" w:rsidR="00362B90" w:rsidRDefault="00362B90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F402B52" w14:textId="77777777" w:rsidR="00362B90" w:rsidRDefault="00362B90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07E02EB3" w:rsidR="00E55D56" w:rsidRPr="006D76A1" w:rsidRDefault="00362B90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5E8F8C5B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02991E7F" w:rsidR="005D55ED" w:rsidRPr="006D76A1" w:rsidRDefault="00362B90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З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е куће и станове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48B1F53C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фактор заузетости површине </w:t>
            </w:r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7358F733" w:rsidR="005D55ED" w:rsidRPr="006D76A1" w:rsidRDefault="00362B90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9BFA15" w:rsidR="009D3861" w:rsidRPr="00E75D7C" w:rsidRDefault="00362B90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87149" w14:textId="77777777" w:rsidR="000068EE" w:rsidRDefault="000068EE" w:rsidP="00CB7E8C">
      <w:pPr>
        <w:spacing w:after="0" w:line="240" w:lineRule="auto"/>
      </w:pPr>
      <w:r>
        <w:separator/>
      </w:r>
    </w:p>
  </w:endnote>
  <w:endnote w:type="continuationSeparator" w:id="0">
    <w:p w14:paraId="7EB53AA2" w14:textId="77777777" w:rsidR="000068EE" w:rsidRDefault="000068E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183D94" w14:textId="77777777" w:rsidR="000068EE" w:rsidRDefault="000068EE" w:rsidP="00CB7E8C">
      <w:pPr>
        <w:spacing w:after="0" w:line="240" w:lineRule="auto"/>
      </w:pPr>
      <w:r>
        <w:separator/>
      </w:r>
    </w:p>
  </w:footnote>
  <w:footnote w:type="continuationSeparator" w:id="0">
    <w:p w14:paraId="63CD896E" w14:textId="77777777" w:rsidR="000068EE" w:rsidRDefault="000068E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68EE"/>
    <w:rsid w:val="0001049A"/>
    <w:rsid w:val="00030EE3"/>
    <w:rsid w:val="00033A92"/>
    <w:rsid w:val="00035EFA"/>
    <w:rsid w:val="000444A9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62B90"/>
    <w:rsid w:val="00370499"/>
    <w:rsid w:val="003D67B7"/>
    <w:rsid w:val="003E5425"/>
    <w:rsid w:val="003E735E"/>
    <w:rsid w:val="00410446"/>
    <w:rsid w:val="004135DF"/>
    <w:rsid w:val="00414D8E"/>
    <w:rsid w:val="00417D9B"/>
    <w:rsid w:val="00425CAA"/>
    <w:rsid w:val="004344A6"/>
    <w:rsid w:val="00436EAA"/>
    <w:rsid w:val="0044310C"/>
    <w:rsid w:val="00451A10"/>
    <w:rsid w:val="004909B4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AF7EE6"/>
    <w:rsid w:val="00B159AD"/>
    <w:rsid w:val="00B335B4"/>
    <w:rsid w:val="00B66347"/>
    <w:rsid w:val="00B74A26"/>
    <w:rsid w:val="00B8177E"/>
    <w:rsid w:val="00B90B12"/>
    <w:rsid w:val="00BC0B33"/>
    <w:rsid w:val="00BC3C11"/>
    <w:rsid w:val="00BC770A"/>
    <w:rsid w:val="00BD7CE2"/>
    <w:rsid w:val="00BE3026"/>
    <w:rsid w:val="00BF4ECE"/>
    <w:rsid w:val="00C02441"/>
    <w:rsid w:val="00C0509B"/>
    <w:rsid w:val="00C154A4"/>
    <w:rsid w:val="00C462E1"/>
    <w:rsid w:val="00C50153"/>
    <w:rsid w:val="00C522C4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34981"/>
    <w:rsid w:val="00E51326"/>
    <w:rsid w:val="00E55D56"/>
    <w:rsid w:val="00E602FC"/>
    <w:rsid w:val="00E77614"/>
    <w:rsid w:val="00E824A4"/>
    <w:rsid w:val="00E85733"/>
    <w:rsid w:val="00E87BC6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AA1D3-7573-46FA-8644-20D46DF99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52</Words>
  <Characters>885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2</cp:revision>
  <cp:lastPrinted>2021-07-21T07:14:00Z</cp:lastPrinted>
  <dcterms:created xsi:type="dcterms:W3CDTF">2022-07-07T07:10:00Z</dcterms:created>
  <dcterms:modified xsi:type="dcterms:W3CDTF">2022-07-07T07:10:00Z</dcterms:modified>
</cp:coreProperties>
</file>